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74DEE" w:rsidRDefault="00DE5DA5">
      <w:r>
        <w:t xml:space="preserve">Academic Project: Card Game – </w:t>
      </w:r>
      <w:proofErr w:type="spellStart"/>
      <w:r>
        <w:t>BigTwo</w:t>
      </w:r>
      <w:proofErr w:type="spellEnd"/>
    </w:p>
    <w:p w:rsidR="00DE5DA5" w:rsidRDefault="00DE5DA5">
      <w:r>
        <w:t xml:space="preserve">Images of playing a game with 3 AIs (Under the premise </w:t>
      </w:r>
      <w:r>
        <w:tab/>
        <w:t xml:space="preserve">that I pass my </w:t>
      </w:r>
      <w:proofErr w:type="gramStart"/>
      <w:r>
        <w:t>turn(</w:t>
      </w:r>
      <w:proofErr w:type="gramEnd"/>
      <w:r>
        <w:t>type “pass”)</w:t>
      </w:r>
    </w:p>
    <w:p w:rsidR="00DE5DA5" w:rsidRDefault="00DE5DA5">
      <w:r w:rsidRPr="00DE5DA5">
        <w:rPr>
          <w:noProof/>
        </w:rPr>
        <w:drawing>
          <wp:inline distT="0" distB="0" distL="0" distR="0">
            <wp:extent cx="5943600" cy="3322674"/>
            <wp:effectExtent l="0" t="0" r="0" b="0"/>
            <wp:docPr id="7" name="Picture 7" descr="C:\Users\drago\Desktop\javaimage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drago\Desktop\javaimage\1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2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5DA5" w:rsidRDefault="00DE5DA5">
      <w:r w:rsidRPr="00DE5DA5">
        <w:rPr>
          <w:noProof/>
        </w:rPr>
        <w:drawing>
          <wp:inline distT="0" distB="0" distL="0" distR="0">
            <wp:extent cx="5943600" cy="4030317"/>
            <wp:effectExtent l="0" t="0" r="0" b="8890"/>
            <wp:docPr id="8" name="Picture 8" descr="C:\Users\drago\Desktop\javaimage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drago\Desktop\javaimage\2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303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5DA5" w:rsidRDefault="00DE5DA5">
      <w:r w:rsidRPr="00DE5DA5">
        <w:rPr>
          <w:noProof/>
        </w:rPr>
        <w:lastRenderedPageBreak/>
        <w:drawing>
          <wp:inline distT="0" distB="0" distL="0" distR="0">
            <wp:extent cx="5943600" cy="3841423"/>
            <wp:effectExtent l="0" t="0" r="0" b="6985"/>
            <wp:docPr id="9" name="Picture 9" descr="C:\Users\drago\Desktop\javaimage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drago\Desktop\javaimage\3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1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5DA5" w:rsidRDefault="00DE5DA5">
      <w:r w:rsidRPr="00DE5DA5">
        <w:rPr>
          <w:noProof/>
        </w:rPr>
        <w:drawing>
          <wp:inline distT="0" distB="0" distL="0" distR="0">
            <wp:extent cx="5943154" cy="4213860"/>
            <wp:effectExtent l="0" t="0" r="635" b="0"/>
            <wp:docPr id="10" name="Picture 10" descr="C:\Users\drago\Desktop\javaimage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drago\Desktop\javaimage\4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545" cy="4214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5DA5" w:rsidRDefault="00DE5DA5">
      <w:r w:rsidRPr="00DE5DA5">
        <w:rPr>
          <w:noProof/>
        </w:rPr>
        <w:lastRenderedPageBreak/>
        <w:drawing>
          <wp:inline distT="0" distB="0" distL="0" distR="0">
            <wp:extent cx="5943600" cy="3959141"/>
            <wp:effectExtent l="0" t="0" r="0" b="3810"/>
            <wp:docPr id="11" name="Picture 11" descr="C:\Users\drago\Desktop\javaimage\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drago\Desktop\javaimage\5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91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5DA5" w:rsidRDefault="00DE5DA5">
      <w:r w:rsidRPr="00DE5DA5">
        <w:rPr>
          <w:noProof/>
        </w:rPr>
        <w:drawing>
          <wp:inline distT="0" distB="0" distL="0" distR="0">
            <wp:extent cx="5943600" cy="2956638"/>
            <wp:effectExtent l="0" t="0" r="0" b="0"/>
            <wp:docPr id="12" name="Picture 12" descr="C:\Users\drago\Desktop\javaimage\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drago\Desktop\javaimage\6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6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E5DA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NTM3NzM2sjQzNDdW0lEKTi0uzszPAykwrAUAGJjduywAAAA="/>
  </w:docVars>
  <w:rsids>
    <w:rsidRoot w:val="00DE5DA5"/>
    <w:rsid w:val="00274DEE"/>
    <w:rsid w:val="00DE5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0E2D856-F82D-45A1-A836-03E1AEC84D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20</Words>
  <Characters>118</Characters>
  <Application>Microsoft Office Word</Application>
  <DocSecurity>0</DocSecurity>
  <Lines>1</Lines>
  <Paragraphs>1</Paragraphs>
  <ScaleCrop>false</ScaleCrop>
  <Company/>
  <LinksUpToDate>false</LinksUpToDate>
  <CharactersWithSpaces>1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용국</dc:creator>
  <cp:keywords/>
  <dc:description/>
  <cp:lastModifiedBy>김용국</cp:lastModifiedBy>
  <cp:revision>1</cp:revision>
  <dcterms:created xsi:type="dcterms:W3CDTF">2017-11-03T04:26:00Z</dcterms:created>
  <dcterms:modified xsi:type="dcterms:W3CDTF">2017-11-03T04:33:00Z</dcterms:modified>
</cp:coreProperties>
</file>